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6A1648" w:rsidRPr="001C3AE6" w14:paraId="2EA52DD1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11716406" w14:textId="77777777" w:rsidR="006A1648" w:rsidRPr="001C3AE6" w:rsidRDefault="0033775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5468E" w14:textId="77777777" w:rsidR="006A1648" w:rsidRPr="001C3AE6" w:rsidRDefault="00514E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6" w:history="1">
              <w:r w:rsidR="00337752" w:rsidRPr="001C3AE6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Global Research in Education and Social Science</w:t>
              </w:r>
            </w:hyperlink>
          </w:p>
        </w:tc>
      </w:tr>
      <w:tr w:rsidR="006A1648" w:rsidRPr="001C3AE6" w14:paraId="495B7B24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2CE06EE5" w14:textId="77777777" w:rsidR="006A1648" w:rsidRPr="001C3AE6" w:rsidRDefault="0033775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EBBC3" w14:textId="77777777" w:rsidR="006A1648" w:rsidRPr="001C3AE6" w:rsidRDefault="00337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GRESS_14422</w:t>
            </w:r>
          </w:p>
        </w:tc>
      </w:tr>
      <w:tr w:rsidR="006A1648" w:rsidRPr="001C3AE6" w14:paraId="3043F52E" w14:textId="77777777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176010C6" w14:textId="77777777" w:rsidR="006A1648" w:rsidRPr="001C3AE6" w:rsidRDefault="0033775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28D79" w14:textId="77777777" w:rsidR="006A1648" w:rsidRPr="001C3AE6" w:rsidRDefault="00337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sz w:val="20"/>
                <w:szCs w:val="20"/>
                <w:lang w:val="en-GB"/>
              </w:rPr>
              <w:t>Clinical Supervision: A Little-Known yet Impactful Supervision Practice that Improves Early Childhood Development (ECD) Teachers’ Pedagogical Practices in Uganda.</w:t>
            </w:r>
          </w:p>
        </w:tc>
      </w:tr>
      <w:tr w:rsidR="006A1648" w:rsidRPr="001C3AE6" w14:paraId="16BD1C0D" w14:textId="77777777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0B8FCE18" w14:textId="77777777" w:rsidR="006A1648" w:rsidRPr="001C3AE6" w:rsidRDefault="0033775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13A66" w14:textId="77777777" w:rsidR="006A1648" w:rsidRPr="001C3AE6" w:rsidRDefault="00337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4BF19ACD" w14:textId="77777777" w:rsidR="006A1648" w:rsidRPr="001C3AE6" w:rsidRDefault="006A16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9"/>
        <w:gridCol w:w="4013"/>
      </w:tblGrid>
      <w:tr w:rsidR="006A1648" w:rsidRPr="001C3AE6" w14:paraId="68B29E13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3320EE8" w14:textId="77777777" w:rsidR="006A1648" w:rsidRPr="001C3AE6" w:rsidRDefault="0033775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Hlk171324449"/>
            <w:bookmarkStart w:id="1" w:name="_Hlk170903434"/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9230788" w14:textId="77777777" w:rsidR="006A1648" w:rsidRPr="001C3AE6" w:rsidRDefault="006A16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1648" w:rsidRPr="001C3AE6" w14:paraId="3946E1C2" w14:textId="77777777">
        <w:tc>
          <w:tcPr>
            <w:tcW w:w="1265" w:type="pct"/>
            <w:noWrap/>
          </w:tcPr>
          <w:p w14:paraId="0B385516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20B84D3" w14:textId="77777777" w:rsidR="006A1648" w:rsidRPr="001C3AE6" w:rsidRDefault="0033775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59E8A3A" w14:textId="3B163D0C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2E93942" w14:textId="77777777" w:rsidR="006A1648" w:rsidRPr="001C3AE6" w:rsidRDefault="0033775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1C3AE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7A484122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5E596E5B" w14:textId="77777777">
        <w:trPr>
          <w:trHeight w:val="1264"/>
        </w:trPr>
        <w:tc>
          <w:tcPr>
            <w:tcW w:w="1265" w:type="pct"/>
            <w:noWrap/>
          </w:tcPr>
          <w:p w14:paraId="345C34FA" w14:textId="77777777" w:rsidR="006A1648" w:rsidRPr="001C3AE6" w:rsidRDefault="003377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276C14A" w14:textId="77777777" w:rsidR="006A1648" w:rsidRPr="001C3AE6" w:rsidRDefault="006A164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29168C" w14:textId="77777777" w:rsidR="006A1648" w:rsidRPr="001C3AE6" w:rsidRDefault="00337752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</w:rPr>
              <w:t>Good for publication</w:t>
            </w:r>
          </w:p>
        </w:tc>
        <w:tc>
          <w:tcPr>
            <w:tcW w:w="1523" w:type="pct"/>
          </w:tcPr>
          <w:p w14:paraId="18F4F085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312A1ACF" w14:textId="77777777">
        <w:trPr>
          <w:trHeight w:val="1262"/>
        </w:trPr>
        <w:tc>
          <w:tcPr>
            <w:tcW w:w="1265" w:type="pct"/>
            <w:noWrap/>
          </w:tcPr>
          <w:p w14:paraId="0A04FD67" w14:textId="77777777" w:rsidR="006A1648" w:rsidRPr="001C3AE6" w:rsidRDefault="003377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64E9BA7" w14:textId="77777777" w:rsidR="006A1648" w:rsidRPr="001C3AE6" w:rsidRDefault="003377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8B6C9CB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02856CB" w14:textId="77777777" w:rsidR="006A1648" w:rsidRPr="001C3AE6" w:rsidRDefault="003377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</w:rPr>
              <w:t>Good and satisfied</w:t>
            </w:r>
          </w:p>
        </w:tc>
        <w:tc>
          <w:tcPr>
            <w:tcW w:w="1523" w:type="pct"/>
          </w:tcPr>
          <w:p w14:paraId="09478FA5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5AAE9CCB" w14:textId="77777777">
        <w:trPr>
          <w:trHeight w:val="1262"/>
        </w:trPr>
        <w:tc>
          <w:tcPr>
            <w:tcW w:w="1265" w:type="pct"/>
            <w:noWrap/>
          </w:tcPr>
          <w:p w14:paraId="4D69B154" w14:textId="77777777" w:rsidR="006A1648" w:rsidRPr="001C3AE6" w:rsidRDefault="00337752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D68F9A8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1AAC5DC" w14:textId="77777777" w:rsidR="006A1648" w:rsidRPr="001C3AE6" w:rsidRDefault="003377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</w:rPr>
              <w:t>good</w:t>
            </w:r>
          </w:p>
        </w:tc>
        <w:tc>
          <w:tcPr>
            <w:tcW w:w="1523" w:type="pct"/>
          </w:tcPr>
          <w:p w14:paraId="5CCA84A6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199EFA99" w14:textId="77777777">
        <w:trPr>
          <w:trHeight w:val="704"/>
        </w:trPr>
        <w:tc>
          <w:tcPr>
            <w:tcW w:w="1265" w:type="pct"/>
            <w:noWrap/>
          </w:tcPr>
          <w:p w14:paraId="3B296C21" w14:textId="77777777" w:rsidR="006A1648" w:rsidRPr="001C3AE6" w:rsidRDefault="00337752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3B6288CA" w14:textId="77777777" w:rsidR="006A1648" w:rsidRPr="001C3AE6" w:rsidRDefault="00337752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 w:rsidRPr="001C3AE6">
              <w:rPr>
                <w:rFonts w:ascii="Arial" w:hAnsi="Arial" w:cs="Arial"/>
                <w:bCs/>
                <w:sz w:val="20"/>
                <w:szCs w:val="20"/>
              </w:rPr>
              <w:t>Yes</w:t>
            </w:r>
            <w:proofErr w:type="gramEnd"/>
            <w:r w:rsidRPr="001C3AE6">
              <w:rPr>
                <w:rFonts w:ascii="Arial" w:hAnsi="Arial" w:cs="Arial"/>
                <w:bCs/>
                <w:sz w:val="20"/>
                <w:szCs w:val="20"/>
              </w:rPr>
              <w:t xml:space="preserve"> its correct</w:t>
            </w:r>
          </w:p>
        </w:tc>
        <w:tc>
          <w:tcPr>
            <w:tcW w:w="1523" w:type="pct"/>
          </w:tcPr>
          <w:p w14:paraId="420AD000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039E2709" w14:textId="77777777">
        <w:trPr>
          <w:trHeight w:val="703"/>
        </w:trPr>
        <w:tc>
          <w:tcPr>
            <w:tcW w:w="1265" w:type="pct"/>
            <w:noWrap/>
          </w:tcPr>
          <w:p w14:paraId="6CD52149" w14:textId="77777777" w:rsidR="006A1648" w:rsidRPr="001C3AE6" w:rsidRDefault="003377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5AF6F43" w14:textId="77777777" w:rsidR="006A1648" w:rsidRPr="001C3AE6" w:rsidRDefault="00337752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1C3AE6">
              <w:rPr>
                <w:rFonts w:ascii="Arial" w:hAnsi="Arial" w:cs="Arial"/>
                <w:bCs/>
                <w:sz w:val="20"/>
                <w:szCs w:val="20"/>
              </w:rPr>
              <w:t>Okand</w:t>
            </w:r>
            <w:proofErr w:type="spellEnd"/>
            <w:r w:rsidRPr="001C3AE6">
              <w:rPr>
                <w:rFonts w:ascii="Arial" w:hAnsi="Arial" w:cs="Arial"/>
                <w:bCs/>
                <w:sz w:val="20"/>
                <w:szCs w:val="20"/>
              </w:rPr>
              <w:t xml:space="preserve"> good</w:t>
            </w:r>
          </w:p>
        </w:tc>
        <w:tc>
          <w:tcPr>
            <w:tcW w:w="1523" w:type="pct"/>
          </w:tcPr>
          <w:p w14:paraId="565ECB19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33064CAA" w14:textId="77777777">
        <w:trPr>
          <w:trHeight w:val="386"/>
        </w:trPr>
        <w:tc>
          <w:tcPr>
            <w:tcW w:w="1265" w:type="pct"/>
            <w:noWrap/>
          </w:tcPr>
          <w:p w14:paraId="4FC58DA4" w14:textId="77777777" w:rsidR="006A1648" w:rsidRPr="001C3AE6" w:rsidRDefault="00337752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97121EF" w14:textId="77777777" w:rsidR="006A1648" w:rsidRPr="001C3AE6" w:rsidRDefault="006A16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037DB5" w14:textId="77777777" w:rsidR="006A1648" w:rsidRPr="001C3AE6" w:rsidRDefault="00337752">
            <w:pPr>
              <w:rPr>
                <w:rFonts w:ascii="Arial" w:hAnsi="Arial" w:cs="Arial"/>
                <w:sz w:val="20"/>
                <w:szCs w:val="20"/>
              </w:rPr>
            </w:pPr>
            <w:r w:rsidRPr="001C3AE6">
              <w:rPr>
                <w:rFonts w:ascii="Arial" w:hAnsi="Arial" w:cs="Arial"/>
                <w:sz w:val="20"/>
                <w:szCs w:val="20"/>
              </w:rPr>
              <w:t>good</w:t>
            </w:r>
          </w:p>
        </w:tc>
        <w:tc>
          <w:tcPr>
            <w:tcW w:w="1523" w:type="pct"/>
          </w:tcPr>
          <w:p w14:paraId="3C31E746" w14:textId="77777777" w:rsidR="006A1648" w:rsidRPr="001C3AE6" w:rsidRDefault="006A16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1648" w:rsidRPr="001C3AE6" w14:paraId="6A61A6F8" w14:textId="77777777">
        <w:trPr>
          <w:trHeight w:val="1178"/>
        </w:trPr>
        <w:tc>
          <w:tcPr>
            <w:tcW w:w="1265" w:type="pct"/>
            <w:noWrap/>
          </w:tcPr>
          <w:p w14:paraId="105C8A83" w14:textId="77777777" w:rsidR="006A1648" w:rsidRPr="001C3AE6" w:rsidRDefault="00337752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1C3AE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1C3AE6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E3B77C4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F39B283" w14:textId="77777777" w:rsidR="006A1648" w:rsidRPr="001C3AE6" w:rsidRDefault="00337752">
            <w:pPr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1C3AE6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Data </w:t>
            </w:r>
            <w:proofErr w:type="spellStart"/>
            <w:r w:rsidRPr="001C3AE6">
              <w:rPr>
                <w:rFonts w:ascii="Arial" w:eastAsia="Arial Unicode MS" w:hAnsi="Arial" w:cs="Arial"/>
                <w:b/>
                <w:sz w:val="20"/>
                <w:szCs w:val="20"/>
              </w:rPr>
              <w:t>aaalysis</w:t>
            </w:r>
            <w:proofErr w:type="spellEnd"/>
            <w:r w:rsidRPr="001C3AE6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can be elaborated</w:t>
            </w:r>
          </w:p>
        </w:tc>
        <w:tc>
          <w:tcPr>
            <w:tcW w:w="1523" w:type="pct"/>
          </w:tcPr>
          <w:p w14:paraId="0D46A523" w14:textId="77777777" w:rsidR="006A1648" w:rsidRPr="001C3AE6" w:rsidRDefault="006A16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211A1F0" w14:textId="4FA5F575" w:rsidR="006A1648" w:rsidRDefault="006A1648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CC65BDA" w14:textId="50BE8593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81727E7" w14:textId="6B62980A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06FB0A4" w14:textId="17D86AE8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48A0C43" w14:textId="1F055935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B3C0B31" w14:textId="39860E79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6E61038" w14:textId="23093380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3097258" w14:textId="0C746054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7A03F7E" w14:textId="09B0C1D5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D08C1EC" w14:textId="340467C2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80D3BF8" w14:textId="1EC25F4E" w:rsidR="00217961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1CEEE62" w14:textId="1A9BDE2D" w:rsidR="00217961" w:rsidRDefault="00217961">
      <w:pPr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  <w:br w:type="page"/>
      </w:r>
    </w:p>
    <w:p w14:paraId="68A71D24" w14:textId="77777777" w:rsidR="00217961" w:rsidRPr="001C3AE6" w:rsidRDefault="0021796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bookmarkStart w:id="2" w:name="_GoBack"/>
      <w:bookmarkEnd w:id="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5"/>
        <w:gridCol w:w="4464"/>
        <w:gridCol w:w="2617"/>
      </w:tblGrid>
      <w:tr w:rsidR="006A1648" w:rsidRPr="001C3AE6" w14:paraId="78B2AE7B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7381" w14:textId="77777777" w:rsidR="006A1648" w:rsidRPr="001C3AE6" w:rsidRDefault="0033775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C3AE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C3AE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F3A1E28" w14:textId="77777777" w:rsidR="006A1648" w:rsidRPr="001C3AE6" w:rsidRDefault="006A164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A1648" w:rsidRPr="001C3AE6" w14:paraId="31578E28" w14:textId="77777777" w:rsidTr="008E0800">
        <w:trPr>
          <w:trHeight w:val="935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D76BF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A9BAF" w14:textId="77777777" w:rsidR="006A1648" w:rsidRPr="001C3AE6" w:rsidRDefault="0033775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  <w:shd w:val="clear" w:color="auto" w:fill="auto"/>
          </w:tcPr>
          <w:p w14:paraId="4304111E" w14:textId="77777777" w:rsidR="006A1648" w:rsidRPr="001C3AE6" w:rsidRDefault="0033775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C3AE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1C3AE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DB2CF02" w14:textId="77777777" w:rsidR="006A1648" w:rsidRPr="001C3AE6" w:rsidRDefault="006A16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1648" w:rsidRPr="001C3AE6" w14:paraId="4F954200" w14:textId="77777777" w:rsidTr="008E0800">
        <w:trPr>
          <w:trHeight w:val="697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6442C" w14:textId="77777777" w:rsidR="006A1648" w:rsidRPr="001C3AE6" w:rsidRDefault="0033775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C3AE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ACAE2A8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2D895" w14:textId="77777777" w:rsidR="006A1648" w:rsidRPr="001C3AE6" w:rsidRDefault="0033775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C3AE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C3AE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C3AE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F20449F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BAC0ABF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3" w:type="pct"/>
            <w:shd w:val="clear" w:color="auto" w:fill="auto"/>
            <w:vAlign w:val="center"/>
          </w:tcPr>
          <w:p w14:paraId="19878309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509846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83C71B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BDFA59" w14:textId="77777777" w:rsidR="006A1648" w:rsidRPr="001C3AE6" w:rsidRDefault="006A16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3A89074F" w14:textId="77777777" w:rsidR="001C3AE6" w:rsidRPr="001C3AE6" w:rsidRDefault="001C3AE6" w:rsidP="001C3AE6">
      <w:pPr>
        <w:rPr>
          <w:rFonts w:ascii="Arial" w:hAnsi="Arial" w:cs="Arial"/>
          <w:b/>
          <w:sz w:val="20"/>
          <w:szCs w:val="20"/>
        </w:rPr>
      </w:pPr>
    </w:p>
    <w:p w14:paraId="35EA4594" w14:textId="77777777" w:rsidR="001C3AE6" w:rsidRPr="001C3AE6" w:rsidRDefault="001C3AE6" w:rsidP="001C3AE6">
      <w:pPr>
        <w:rPr>
          <w:rFonts w:ascii="Arial" w:hAnsi="Arial" w:cs="Arial"/>
          <w:b/>
          <w:sz w:val="20"/>
          <w:szCs w:val="20"/>
          <w:u w:val="single"/>
        </w:rPr>
      </w:pPr>
      <w:r w:rsidRPr="001C3AE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77C1D79" w14:textId="77777777" w:rsidR="001C3AE6" w:rsidRPr="001C3AE6" w:rsidRDefault="001C3AE6" w:rsidP="001C3AE6">
      <w:pPr>
        <w:rPr>
          <w:rFonts w:ascii="Arial" w:hAnsi="Arial" w:cs="Arial"/>
          <w:sz w:val="20"/>
          <w:szCs w:val="20"/>
        </w:rPr>
      </w:pPr>
      <w:proofErr w:type="spellStart"/>
      <w:r w:rsidRPr="001C3AE6">
        <w:rPr>
          <w:rFonts w:ascii="Arial" w:hAnsi="Arial" w:cs="Arial"/>
          <w:color w:val="0D0D0D"/>
          <w:sz w:val="20"/>
          <w:szCs w:val="20"/>
        </w:rPr>
        <w:t>Hemamalini</w:t>
      </w:r>
      <w:proofErr w:type="spellEnd"/>
      <w:r w:rsidRPr="001C3AE6">
        <w:rPr>
          <w:rFonts w:ascii="Arial" w:hAnsi="Arial" w:cs="Arial"/>
          <w:color w:val="0D0D0D"/>
          <w:sz w:val="20"/>
          <w:szCs w:val="20"/>
        </w:rPr>
        <w:t xml:space="preserve"> N, </w:t>
      </w:r>
      <w:proofErr w:type="spellStart"/>
      <w:r w:rsidRPr="001C3AE6">
        <w:rPr>
          <w:rFonts w:ascii="Arial" w:hAnsi="Arial" w:cs="Arial"/>
          <w:color w:val="0D0D0D"/>
          <w:sz w:val="20"/>
          <w:szCs w:val="20"/>
        </w:rPr>
        <w:t>Marudhar</w:t>
      </w:r>
      <w:proofErr w:type="spellEnd"/>
      <w:r w:rsidRPr="001C3AE6">
        <w:rPr>
          <w:rFonts w:ascii="Arial" w:hAnsi="Arial" w:cs="Arial"/>
          <w:color w:val="0D0D0D"/>
          <w:sz w:val="20"/>
          <w:szCs w:val="20"/>
        </w:rPr>
        <w:t xml:space="preserve"> </w:t>
      </w:r>
      <w:proofErr w:type="spellStart"/>
      <w:r w:rsidRPr="001C3AE6">
        <w:rPr>
          <w:rFonts w:ascii="Arial" w:hAnsi="Arial" w:cs="Arial"/>
          <w:color w:val="0D0D0D"/>
          <w:sz w:val="20"/>
          <w:szCs w:val="20"/>
        </w:rPr>
        <w:t>Kesari</w:t>
      </w:r>
      <w:proofErr w:type="spellEnd"/>
      <w:r w:rsidRPr="001C3AE6">
        <w:rPr>
          <w:rFonts w:ascii="Arial" w:hAnsi="Arial" w:cs="Arial"/>
          <w:color w:val="0D0D0D"/>
          <w:sz w:val="20"/>
          <w:szCs w:val="20"/>
        </w:rPr>
        <w:t xml:space="preserve"> Jain College for Women</w:t>
      </w:r>
      <w:r w:rsidRPr="001C3AE6">
        <w:rPr>
          <w:rFonts w:ascii="Arial" w:hAnsi="Arial" w:cs="Arial"/>
          <w:sz w:val="20"/>
          <w:szCs w:val="20"/>
        </w:rPr>
        <w:t xml:space="preserve">, </w:t>
      </w:r>
      <w:r w:rsidRPr="001C3AE6">
        <w:rPr>
          <w:rFonts w:ascii="Arial" w:hAnsi="Arial" w:cs="Arial"/>
          <w:color w:val="0D0D0D"/>
          <w:sz w:val="20"/>
          <w:szCs w:val="20"/>
        </w:rPr>
        <w:t>India</w:t>
      </w:r>
    </w:p>
    <w:p w14:paraId="105A1EF7" w14:textId="77777777" w:rsidR="006A1648" w:rsidRPr="001C3AE6" w:rsidRDefault="006A1648" w:rsidP="001C3AE6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sectPr w:rsidR="006A1648" w:rsidRPr="001C3AE6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20B5F" w14:textId="77777777" w:rsidR="00514EDF" w:rsidRDefault="00514EDF">
      <w:r>
        <w:separator/>
      </w:r>
    </w:p>
  </w:endnote>
  <w:endnote w:type="continuationSeparator" w:id="0">
    <w:p w14:paraId="120B722A" w14:textId="77777777" w:rsidR="00514EDF" w:rsidRDefault="00514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SimSun"/>
    <w:panose1 w:val="020B0604020202020204"/>
    <w:charset w:val="86"/>
    <w:family w:val="roman"/>
    <w:pitch w:val="default"/>
    <w:sig w:usb0="00000000" w:usb1="E9FFFFFF" w:usb2="0000003F" w:usb3="00000000" w:csb0="603F01FF" w:csb1="FFFF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83442" w14:textId="77777777" w:rsidR="00514EDF" w:rsidRDefault="00514EDF">
      <w:r>
        <w:separator/>
      </w:r>
    </w:p>
  </w:footnote>
  <w:footnote w:type="continuationSeparator" w:id="0">
    <w:p w14:paraId="4F20F475" w14:textId="77777777" w:rsidR="00514EDF" w:rsidRDefault="00514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57E58" w14:textId="77777777" w:rsidR="006A1648" w:rsidRDefault="006A164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BE5F20A" w14:textId="77777777" w:rsidR="006A1648" w:rsidRDefault="006A164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3203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5420"/>
    <w:rsid w:val="001B0C63"/>
    <w:rsid w:val="001B2CCC"/>
    <w:rsid w:val="001C09EF"/>
    <w:rsid w:val="001C3AE6"/>
    <w:rsid w:val="001D3A1D"/>
    <w:rsid w:val="001E0F58"/>
    <w:rsid w:val="001F24FF"/>
    <w:rsid w:val="001F707F"/>
    <w:rsid w:val="002011F3"/>
    <w:rsid w:val="00201B85"/>
    <w:rsid w:val="002105F7"/>
    <w:rsid w:val="00217961"/>
    <w:rsid w:val="00220111"/>
    <w:rsid w:val="0022369C"/>
    <w:rsid w:val="002320EB"/>
    <w:rsid w:val="0023666B"/>
    <w:rsid w:val="0023696A"/>
    <w:rsid w:val="002422CB"/>
    <w:rsid w:val="00245E23"/>
    <w:rsid w:val="0025233D"/>
    <w:rsid w:val="0025366D"/>
    <w:rsid w:val="00262634"/>
    <w:rsid w:val="00272251"/>
    <w:rsid w:val="00275984"/>
    <w:rsid w:val="00280EC9"/>
    <w:rsid w:val="0028120E"/>
    <w:rsid w:val="00291D08"/>
    <w:rsid w:val="00293482"/>
    <w:rsid w:val="002A5799"/>
    <w:rsid w:val="002B7779"/>
    <w:rsid w:val="002E2307"/>
    <w:rsid w:val="002E2339"/>
    <w:rsid w:val="002E4E16"/>
    <w:rsid w:val="002E6D86"/>
    <w:rsid w:val="002F6935"/>
    <w:rsid w:val="003104CE"/>
    <w:rsid w:val="003204B8"/>
    <w:rsid w:val="0033692F"/>
    <w:rsid w:val="00337752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5120"/>
    <w:rsid w:val="003E746A"/>
    <w:rsid w:val="00405613"/>
    <w:rsid w:val="00407D92"/>
    <w:rsid w:val="00422010"/>
    <w:rsid w:val="004246AE"/>
    <w:rsid w:val="004343E4"/>
    <w:rsid w:val="0044519B"/>
    <w:rsid w:val="00457AB1"/>
    <w:rsid w:val="00457BC0"/>
    <w:rsid w:val="00462996"/>
    <w:rsid w:val="00475BC8"/>
    <w:rsid w:val="004909B5"/>
    <w:rsid w:val="004B0818"/>
    <w:rsid w:val="004B4CAD"/>
    <w:rsid w:val="004C3DF1"/>
    <w:rsid w:val="004D2E36"/>
    <w:rsid w:val="00503AB6"/>
    <w:rsid w:val="005047C5"/>
    <w:rsid w:val="00514EDF"/>
    <w:rsid w:val="00525633"/>
    <w:rsid w:val="00531C82"/>
    <w:rsid w:val="00533FC1"/>
    <w:rsid w:val="00535A4C"/>
    <w:rsid w:val="00536691"/>
    <w:rsid w:val="0054564B"/>
    <w:rsid w:val="00545A13"/>
    <w:rsid w:val="00546343"/>
    <w:rsid w:val="00557CD3"/>
    <w:rsid w:val="005600D3"/>
    <w:rsid w:val="00560D3C"/>
    <w:rsid w:val="00567DE0"/>
    <w:rsid w:val="00570E47"/>
    <w:rsid w:val="005735A5"/>
    <w:rsid w:val="00584A7E"/>
    <w:rsid w:val="005C25A0"/>
    <w:rsid w:val="005D230D"/>
    <w:rsid w:val="005E7640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772DC"/>
    <w:rsid w:val="00680EB4"/>
    <w:rsid w:val="0068446F"/>
    <w:rsid w:val="00691B23"/>
    <w:rsid w:val="00696CAD"/>
    <w:rsid w:val="006A1648"/>
    <w:rsid w:val="006A5531"/>
    <w:rsid w:val="006A5E0B"/>
    <w:rsid w:val="006C3797"/>
    <w:rsid w:val="006C5370"/>
    <w:rsid w:val="006E4337"/>
    <w:rsid w:val="006E7D6E"/>
    <w:rsid w:val="00701186"/>
    <w:rsid w:val="00707BE1"/>
    <w:rsid w:val="007238EB"/>
    <w:rsid w:val="007317C3"/>
    <w:rsid w:val="00735257"/>
    <w:rsid w:val="0073538B"/>
    <w:rsid w:val="00756399"/>
    <w:rsid w:val="00766889"/>
    <w:rsid w:val="00766A0D"/>
    <w:rsid w:val="00767F8C"/>
    <w:rsid w:val="0077245B"/>
    <w:rsid w:val="00774427"/>
    <w:rsid w:val="0077717B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E0800"/>
    <w:rsid w:val="008F36E4"/>
    <w:rsid w:val="009228ED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09E2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25E4"/>
    <w:rsid w:val="00BB4B09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65F9E"/>
    <w:rsid w:val="00C74E83"/>
    <w:rsid w:val="00C84097"/>
    <w:rsid w:val="00CB1655"/>
    <w:rsid w:val="00CB3665"/>
    <w:rsid w:val="00CB429B"/>
    <w:rsid w:val="00CC0C04"/>
    <w:rsid w:val="00CD093E"/>
    <w:rsid w:val="00CD1556"/>
    <w:rsid w:val="00CD1FD7"/>
    <w:rsid w:val="00CE3FE4"/>
    <w:rsid w:val="00CE5AC7"/>
    <w:rsid w:val="00CF0BBB"/>
    <w:rsid w:val="00CF30A1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7F4B"/>
    <w:rsid w:val="00E63889"/>
    <w:rsid w:val="00E71C8D"/>
    <w:rsid w:val="00E72360"/>
    <w:rsid w:val="00E972A7"/>
    <w:rsid w:val="00EB2F55"/>
    <w:rsid w:val="00EB3E91"/>
    <w:rsid w:val="00EB6EB3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  <w:rsid w:val="3EB2111E"/>
    <w:rsid w:val="5BB7580F"/>
    <w:rsid w:val="7EDC2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3F0C"/>
  <w15:docId w15:val="{6A336FA7-BDE4-48F6-BC7A-8C76B5F86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kprress.org/index.php/JOGRES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022</cp:lastModifiedBy>
  <cp:revision>28</cp:revision>
  <dcterms:created xsi:type="dcterms:W3CDTF">2023-10-11T05:39:00Z</dcterms:created>
  <dcterms:modified xsi:type="dcterms:W3CDTF">2026-02-17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9D08715C19F240F596F7E51BFDB9BB84_13</vt:lpwstr>
  </property>
</Properties>
</file>